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93EAD" w14:textId="77777777" w:rsidR="0053522F" w:rsidRPr="00282961" w:rsidRDefault="00282961" w:rsidP="00282961">
      <w:pPr>
        <w:spacing w:after="0"/>
        <w:rPr>
          <w:b/>
          <w:sz w:val="24"/>
          <w:lang w:val="en-IN"/>
        </w:rPr>
      </w:pPr>
      <w:r w:rsidRPr="00282961">
        <w:rPr>
          <w:b/>
          <w:sz w:val="24"/>
          <w:lang w:val="en-IN"/>
        </w:rPr>
        <w:t>Lab Assignment 8 – Sarveshwaran Sampathkumar</w:t>
      </w:r>
    </w:p>
    <w:p w14:paraId="4A6649B0" w14:textId="69364B4E" w:rsidR="00282961" w:rsidRPr="00282961" w:rsidRDefault="00282961" w:rsidP="00282961">
      <w:pPr>
        <w:spacing w:after="0"/>
        <w:rPr>
          <w:b/>
          <w:u w:val="single"/>
          <w:lang w:val="en-IN"/>
        </w:rPr>
      </w:pPr>
      <w:proofErr w:type="spellStart"/>
      <w:r w:rsidRPr="00282961">
        <w:rPr>
          <w:b/>
          <w:u w:val="single"/>
          <w:lang w:val="en-IN"/>
        </w:rPr>
        <w:t>Payment.cshtml</w:t>
      </w:r>
      <w:proofErr w:type="spellEnd"/>
    </w:p>
    <w:p w14:paraId="2D924DD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mode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24ShoppingCartMVC.Models.CartViewModel</w:t>
      </w:r>
      <w:proofErr w:type="gramEnd"/>
    </w:p>
    <w:p w14:paraId="60C208C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0ED8816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Paymen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EA347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0DEAF14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section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yellow"/>
        </w:rPr>
        <w:t>c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{</w:t>
      </w:r>
    </w:p>
    <w:p w14:paraId="0937E26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Car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FF6461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65EAC52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9B48B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hippingConf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324211A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BAC779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Payment Informatio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2754EC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95BD72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horizontal"&gt;</w:t>
      </w:r>
    </w:p>
    <w:p w14:paraId="1358AE4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Payment Method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C21E65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B8E01E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1EAD4A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&lt;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ayPa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/PayPa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8ECE22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8FF1E5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3B8BD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71166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Enter Card Detail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674DF4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CA5B42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6BFD197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reditCard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3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7C6567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3EEF556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reditCard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7EACA2F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reditCard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3FF4C74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C8ED2A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E33356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B7BB8C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46BE2B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59E6349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F7C6D1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13718B8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0601BBC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0B8E0BC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36596A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B51263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334B40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7EB170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30E05BD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holder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A310DB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36E81CE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holder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01AA2B6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holder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784EF11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783084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8E2190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32E315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0E26CD3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019A7F5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Provi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F13B20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51A086D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Provi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1661A71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dProvid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3B54936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6A85D3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40BFB2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39050F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527E521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5320381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Expiration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613936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0809DAB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Expiration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7D18563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Expiration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9B0CE4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EE75B1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C9DF8D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35F28C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4ACB66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Ad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Place Ord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0DF8D2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B35E56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section Scripts {</w:t>
      </w:r>
    </w:p>
    <w:p w14:paraId="3DAFA0E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queryv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5BB8B2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3B7C3E1C" w14:textId="46D56166" w:rsidR="00282961" w:rsidRPr="00282961" w:rsidRDefault="00282961" w:rsidP="00282961">
      <w:pPr>
        <w:spacing w:after="0"/>
        <w:rPr>
          <w:b/>
          <w:u w:val="single"/>
          <w:lang w:val="en-IN"/>
        </w:rPr>
      </w:pPr>
      <w:proofErr w:type="spellStart"/>
      <w:r w:rsidRPr="00282961">
        <w:rPr>
          <w:b/>
          <w:u w:val="single"/>
          <w:lang w:val="en-IN"/>
        </w:rPr>
        <w:t>List.cshtml</w:t>
      </w:r>
      <w:proofErr w:type="spellEnd"/>
    </w:p>
    <w:p w14:paraId="6E0A24D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mode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24ShoppingCartMVC.Models.CartViewModel</w:t>
      </w:r>
      <w:proofErr w:type="gramEnd"/>
    </w:p>
    <w:p w14:paraId="1635022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0AA0AAA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BF6E4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5AF6A10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section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yellow"/>
        </w:rPr>
        <w:t>c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{</w:t>
      </w:r>
    </w:p>
    <w:p w14:paraId="428CD12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Cart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F409AD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5C7FE8A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.0m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320CB59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x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.0m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2C9E5B4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Order Information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220D0A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art.Cou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0)</w:t>
      </w:r>
    </w:p>
    <w:p w14:paraId="4FF1FF1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1D426C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No items to Checkout. Please go to order page and add items for checkou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2E102E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966E0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5907F0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09B0AE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var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C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6FCF6B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1926F7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tyl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%"&gt;</w:t>
      </w:r>
    </w:p>
    <w:p w14:paraId="49CA710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FF"/>
          <w:sz w:val="19"/>
          <w:szCs w:val="19"/>
        </w:rPr>
        <w:t>=left&gt;</w:t>
      </w:r>
    </w:p>
    <w:p w14:paraId="765E389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Product Nam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7ADAAB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Individual Pric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C79CD7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7CC62E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Total Product Pric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6FA86B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40E012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FF"/>
          <w:sz w:val="19"/>
          <w:szCs w:val="19"/>
        </w:rPr>
        <w:t>=left&gt;</w:t>
      </w:r>
    </w:p>
    <w:p w14:paraId="5850031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Name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094AC2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UnitPrice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0.00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9C4F1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Quantity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193352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yellow"/>
        </w:rPr>
        <w:t>@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Uni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6A95B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EFEA66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A42D9A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Quant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* 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Uni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A45E1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9B984D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D29538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Order Subtotal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576BA8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rice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0.00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6DE043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54768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9546DB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700E5F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82CCD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x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0.075m;</w:t>
      </w:r>
    </w:p>
    <w:p w14:paraId="5CF9DA2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Tax Information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32056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tyl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%"&gt;</w:t>
      </w:r>
    </w:p>
    <w:p w14:paraId="3205D2A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FF"/>
          <w:sz w:val="19"/>
          <w:szCs w:val="19"/>
        </w:rPr>
        <w:t>=left&gt;</w:t>
      </w:r>
    </w:p>
    <w:p w14:paraId="246E235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Tax Rat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04F551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Estimated Tax to be Collected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E8036E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7C8580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ign</w:t>
      </w:r>
      <w:r>
        <w:rPr>
          <w:rFonts w:ascii="Consolas" w:hAnsi="Consolas" w:cs="Consolas"/>
          <w:color w:val="0000FF"/>
          <w:sz w:val="19"/>
          <w:szCs w:val="19"/>
        </w:rPr>
        <w:t>=left&gt;</w:t>
      </w:r>
    </w:p>
    <w:p w14:paraId="6BE5B8E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7.5%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6F3E7E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xPrice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0.00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615B0A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9263DD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7F4C0F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x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9CA13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AE0DB9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Order Total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F554DA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Price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0.00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690EE3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0E7E3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40C77C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D5B831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CCEC8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ubmitChecko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5B9B109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6D791D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7702FF6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Shipping Address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90C2C5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0EDD0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C41347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0C85E58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Fir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07C396B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757A553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Fir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7124955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Fir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38233C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50A096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D187F2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FD2CBD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E3CF4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7292AEA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004325C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La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B0DB09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473C748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La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754E9DC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Last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407D37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48D6A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45F644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63495E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A67769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1E3D572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Addre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3244190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7981EAE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Addre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081E72D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Addre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327AB5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3E52CA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9EDF84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05C99D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B873A6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2DD8651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1AA53B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5E5A1D5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42259E7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383C92E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6DD25D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D01E5E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CDE84B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97708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FC4962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63C0348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St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5FACC07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01616F4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St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11F5BD0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St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B62443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3DEA7B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FD4D12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268100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3AE83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7EB731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3EABFBB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ostal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6E3C58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4B1E0BD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ostal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5AB9D0C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ostal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58A9A8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1566CF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B9FA76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6E632E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3B6D9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5AE8BB2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2D60E44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ou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7922E74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4B0EE34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ou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153146C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Cou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E75E89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C6797B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D34BC5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B2A6CE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A0100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89425B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06781F2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hone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4950A33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359252B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hone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497C193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hone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38E0FC1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A33203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668E55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132BC8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7862C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2F7292A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59703F7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Label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Ema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control-label col-md-2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4240461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10"&gt;</w:t>
      </w:r>
    </w:p>
    <w:p w14:paraId="36CD877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Editor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Ema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Attrib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} })</w:t>
      </w:r>
    </w:p>
    <w:p w14:paraId="05D2D96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Message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model =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Ema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04EAA02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0ED54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C19E2B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81B1DA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34CAE9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Ad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Add Paymen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FD1949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3D58B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82316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FAD7DE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C4DA9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401D4F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section Scripts {</w:t>
      </w:r>
    </w:p>
    <w:p w14:paraId="55544EA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queryv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E5AB36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0E68DAAF" w14:textId="5E2B1EA4" w:rsidR="00282961" w:rsidRPr="00282961" w:rsidRDefault="00282961" w:rsidP="00282961">
      <w:pPr>
        <w:spacing w:after="0"/>
        <w:rPr>
          <w:b/>
          <w:u w:val="single"/>
          <w:lang w:val="en-IN"/>
        </w:rPr>
      </w:pPr>
      <w:proofErr w:type="spellStart"/>
      <w:r w:rsidRPr="00282961">
        <w:rPr>
          <w:b/>
          <w:u w:val="single"/>
          <w:lang w:val="en-IN"/>
        </w:rPr>
        <w:t>Confirmation.cshtml</w:t>
      </w:r>
      <w:proofErr w:type="spellEnd"/>
    </w:p>
    <w:p w14:paraId="6EB7550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mode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24ShoppingCartMVC.Models.CartViewModel</w:t>
      </w:r>
      <w:proofErr w:type="gramEnd"/>
    </w:p>
    <w:p w14:paraId="0A453DB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1D5E59F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onfirmatio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AF596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2D05FFD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Confirmation Pag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A33B34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Thank you for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ppi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with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us!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C71165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972CAE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Your Order is Successfully Placed and its currently being processed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..!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3DE6B0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6BC384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You will receive an email containing your order informa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hortly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DC865C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BF600B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Thank You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785B8D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743512C" w14:textId="23ED84A5" w:rsidR="00282961" w:rsidRP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Have a lovel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ay!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50489D2" w14:textId="77777777" w:rsidR="00282961" w:rsidRDefault="00282961" w:rsidP="00282961">
      <w:pPr>
        <w:spacing w:after="0"/>
        <w:rPr>
          <w:b/>
          <w:u w:val="single"/>
          <w:lang w:val="en-IN"/>
        </w:rPr>
      </w:pPr>
    </w:p>
    <w:p w14:paraId="7BDDD78E" w14:textId="6A0676B2" w:rsidR="00282961" w:rsidRPr="00282961" w:rsidRDefault="00282961" w:rsidP="00282961">
      <w:pPr>
        <w:spacing w:after="0"/>
        <w:rPr>
          <w:b/>
          <w:u w:val="single"/>
          <w:lang w:val="en-IN"/>
        </w:rPr>
      </w:pPr>
      <w:proofErr w:type="spellStart"/>
      <w:r w:rsidRPr="00282961">
        <w:rPr>
          <w:b/>
          <w:u w:val="single"/>
          <w:lang w:val="en-IN"/>
        </w:rPr>
        <w:t>CheckoutViewModel.cs</w:t>
      </w:r>
      <w:proofErr w:type="spellEnd"/>
    </w:p>
    <w:p w14:paraId="3E0680C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1A86CAC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1EEE0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mponentModel.DataAnnot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D9DFD9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16B0D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8C303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eb.Mv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2228E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8758D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24ShoppingCartMVC.Models.ViewModels</w:t>
      </w:r>
      <w:proofErr w:type="gramEnd"/>
    </w:p>
    <w:p w14:paraId="6367275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75DE1A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heckoutViewModel</w:t>
      </w:r>
      <w:proofErr w:type="spellEnd"/>
    </w:p>
    <w:p w14:paraId="37A73BF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5B4E46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gularExpre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@"[0-9]+-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The Credit Card number must be 16 digits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27AA08B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Credit Card Number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411C7BF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7CCD854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6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6)]</w:t>
      </w:r>
    </w:p>
    <w:p w14:paraId="737E017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editCard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40B90B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BABB6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Cardholder Nam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38B3535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529178B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6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)]</w:t>
      </w:r>
    </w:p>
    <w:p w14:paraId="31D1CAB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dhold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585AC97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EEAA4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0812E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Card Typ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28CB0ED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110490B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6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)]</w:t>
      </w:r>
    </w:p>
    <w:p w14:paraId="7731859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d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1DDDC8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61DA3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FD728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Card Provider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391EA8E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6841E73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3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4)]</w:t>
      </w:r>
    </w:p>
    <w:p w14:paraId="434F8E7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dProvi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5E18ECC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416D8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14CEC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Expiration Dat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34E962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78E3C79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Type.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556CA8C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splayForm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Format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{MM}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4493984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xpirationDat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6D44FE2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D6363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EBC4E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First Nam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2DEDF71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1D2BE12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4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The Name must be at least 4 - 100 "</w:t>
      </w:r>
    </w:p>
    <w:p w14:paraId="376A56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+ </w:t>
      </w:r>
      <w:r>
        <w:rPr>
          <w:rFonts w:ascii="Consolas" w:hAnsi="Consolas" w:cs="Consolas"/>
          <w:color w:val="A31515"/>
          <w:sz w:val="19"/>
          <w:szCs w:val="19"/>
        </w:rPr>
        <w:t>"characters long.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57E022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E2613E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D7189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Last Nam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47D6C96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15F9FE0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4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The Last Name must be at least 4 - 100 "</w:t>
      </w:r>
    </w:p>
    <w:p w14:paraId="32939C4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+ </w:t>
      </w:r>
      <w:r>
        <w:rPr>
          <w:rFonts w:ascii="Consolas" w:hAnsi="Consolas" w:cs="Consolas"/>
          <w:color w:val="A31515"/>
          <w:sz w:val="19"/>
          <w:szCs w:val="19"/>
        </w:rPr>
        <w:t>"characters long.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63DE1C3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5AEC4E9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8F683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9F029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Address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D34370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2730A46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)]</w:t>
      </w:r>
    </w:p>
    <w:p w14:paraId="10208DA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Address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BE68E3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EAB2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C79B3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City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899E23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12877CD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)]</w:t>
      </w:r>
    </w:p>
    <w:p w14:paraId="72CE2F4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Cit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6AF8C6C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EFAB2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8684D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Stat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18A2D50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39D2DB0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5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)]</w:t>
      </w:r>
    </w:p>
    <w:p w14:paraId="6929C74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tat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02CED4E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CB2B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49842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Postal Cod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35F2F0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759BB9C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)]</w:t>
      </w:r>
    </w:p>
    <w:p w14:paraId="7232841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stal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170187B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C08E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205F3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Country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2F0A34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64B3E74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6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)]</w:t>
      </w:r>
    </w:p>
    <w:p w14:paraId="64BB7F0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Countr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08044AC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B50F4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17FAF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gularExpre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@"[0-9]+-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The Phone number must be 10 digits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7B03F6A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Phone Number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621B2AF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Required]</w:t>
      </w:r>
    </w:p>
    <w:p w14:paraId="474CBAD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4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2)]</w:t>
      </w:r>
    </w:p>
    <w:p w14:paraId="65A7E9B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ne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75BF2DF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530D9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3CF77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Name = </w:t>
      </w:r>
      <w:r>
        <w:rPr>
          <w:rFonts w:ascii="Consolas" w:hAnsi="Consolas" w:cs="Consolas"/>
          <w:color w:val="A31515"/>
          <w:sz w:val="19"/>
          <w:szCs w:val="19"/>
        </w:rPr>
        <w:t>"Email Address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48EDED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[Required]</w:t>
      </w:r>
    </w:p>
    <w:p w14:paraId="6AB5FD8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ing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nimum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6)]</w:t>
      </w:r>
    </w:p>
    <w:p w14:paraId="62CC6B0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Emai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5733BC5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CD680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11C387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249A1CA" w14:textId="12C298AB" w:rsidR="00282961" w:rsidRPr="00282961" w:rsidRDefault="00282961" w:rsidP="00282961">
      <w:pPr>
        <w:spacing w:after="0"/>
        <w:rPr>
          <w:b/>
          <w:u w:val="single"/>
          <w:lang w:val="en-IN"/>
        </w:rPr>
      </w:pPr>
      <w:proofErr w:type="spellStart"/>
      <w:r w:rsidRPr="00282961">
        <w:rPr>
          <w:b/>
          <w:u w:val="single"/>
          <w:lang w:val="en-IN"/>
        </w:rPr>
        <w:t>CartController.cs</w:t>
      </w:r>
      <w:proofErr w:type="spellEnd"/>
    </w:p>
    <w:p w14:paraId="5F06D75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Ch24ShoppingCartMVC.Models;</w:t>
      </w:r>
    </w:p>
    <w:p w14:paraId="247F5D0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52183A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h24ShoppingCartMVC.Controllers {</w:t>
      </w:r>
    </w:p>
    <w:p w14:paraId="31C485E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Cart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ntroller</w:t>
      </w:r>
    </w:p>
    <w:p w14:paraId="5B516F1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E1EC6F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ar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DC3481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B0B4A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1103E6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736719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EB0CA4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ist/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F4DF65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CF13A8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D5E563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771E05F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cart"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55D6F4D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if the model is null, then call the metho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art</w:t>
      </w:r>
      <w:proofErr w:type="spellEnd"/>
    </w:p>
    <w:p w14:paraId="327B095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odel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521008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odel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.GetCa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E1F0DC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Passing model to View</w:t>
      </w:r>
    </w:p>
    <w:p w14:paraId="1861062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View(model);</w:t>
      </w:r>
    </w:p>
    <w:p w14:paraId="5D35E51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</w:t>
      </w:r>
    </w:p>
    <w:p w14:paraId="77A2F59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1B5090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rder)</w:t>
      </w:r>
    </w:p>
    <w:p w14:paraId="5927798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A6D134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.GetCa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.SelectedProduct.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589FE6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Assign the quantity of the selected product to the quantity of the added product</w:t>
      </w:r>
    </w:p>
    <w:p w14:paraId="39F0E32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AddedProduct.Quant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.SelectedProduct.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946F1B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all the metho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toCart</w:t>
      </w:r>
      <w:proofErr w:type="spellEnd"/>
    </w:p>
    <w:p w14:paraId="61B3A2D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.AddToCa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model);</w:t>
      </w:r>
    </w:p>
    <w:p w14:paraId="437AF62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Assign model to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empData</w:t>
      </w:r>
      <w:proofErr w:type="spellEnd"/>
    </w:p>
    <w:p w14:paraId="5F4162F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cart"</w:t>
      </w:r>
      <w:r>
        <w:rPr>
          <w:rFonts w:ascii="Consolas" w:hAnsi="Consolas" w:cs="Consolas"/>
          <w:color w:val="000000"/>
          <w:sz w:val="19"/>
          <w:szCs w:val="19"/>
        </w:rPr>
        <w:t>] = model;</w:t>
      </w:r>
    </w:p>
    <w:p w14:paraId="6A7FB90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Lis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r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E982E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94FB77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23DA75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D2913CC" w14:textId="10E48072" w:rsidR="00282961" w:rsidRPr="00282961" w:rsidRDefault="00282961" w:rsidP="00282961">
      <w:pPr>
        <w:spacing w:after="0"/>
        <w:rPr>
          <w:b/>
          <w:u w:val="single"/>
          <w:lang w:val="en-IN"/>
        </w:rPr>
      </w:pPr>
      <w:proofErr w:type="spellStart"/>
      <w:r w:rsidRPr="00282961">
        <w:rPr>
          <w:b/>
          <w:u w:val="single"/>
          <w:lang w:val="en-IN"/>
        </w:rPr>
        <w:t>CheckoutController.cs</w:t>
      </w:r>
      <w:proofErr w:type="spellEnd"/>
    </w:p>
    <w:p w14:paraId="5487B1E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Ch24ShoppingCartMVC.Models;</w:t>
      </w:r>
    </w:p>
    <w:p w14:paraId="74C1F01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24ShoppingCartMVC.Models.ViewModel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C467E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D35D1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h24ShoppingCartMVC.Controllers</w:t>
      </w:r>
    </w:p>
    <w:p w14:paraId="45A80AF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AB948A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Checkout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Controller</w:t>
      </w:r>
    </w:p>
    <w:p w14:paraId="1124D48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CF94EA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ar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34B24D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D0896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0F34B4C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406EC4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8A391B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ist/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61B358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CE0B65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C0C41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530341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54B795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B7A419E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cart"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3C34036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odel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274027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odel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.GetCa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78FDDA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View(model);</w:t>
      </w:r>
    </w:p>
    <w:p w14:paraId="55375FF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869F3E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3BDD47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Order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rder)</w:t>
      </w:r>
    </w:p>
    <w:p w14:paraId="448C5E8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8141D1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.GetCa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.SelectedProduct.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ACDB5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AddedProduct.Quant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.SelectedProduct.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67663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rt.AddToCa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model);</w:t>
      </w:r>
    </w:p>
    <w:p w14:paraId="19C9C62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cart"</w:t>
      </w:r>
      <w:r>
        <w:rPr>
          <w:rFonts w:ascii="Consolas" w:hAnsi="Consolas" w:cs="Consolas"/>
          <w:color w:val="000000"/>
          <w:sz w:val="19"/>
          <w:szCs w:val="19"/>
        </w:rPr>
        <w:t>] = model;</w:t>
      </w:r>
    </w:p>
    <w:p w14:paraId="6CC4263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BFA852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4D2A9D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70CA8F4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ubmitCheck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)</w:t>
      </w:r>
    </w:p>
    <w:p w14:paraId="25E8298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8695019" w14:textId="5BB6D4CB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try</w:t>
      </w:r>
    </w:p>
    <w:p w14:paraId="0B329D1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FC10BD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</w:p>
    <w:p w14:paraId="1BF00F7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HalloweenEntities1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alloweenEntities1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HalloweenEntities1();</w:t>
      </w:r>
    </w:p>
    <w:p w14:paraId="638D682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alloweenEntities1.Customers.Ad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 { Email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Em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FirstName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FirstName,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Address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City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Stat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ip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Postal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ne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Phone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14:paraId="42E23F1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halloweenEntities1.SaveChanges();</w:t>
      </w:r>
    </w:p>
    <w:p w14:paraId="7C9A5C4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return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ymentPag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", "Checkout");</w:t>
      </w:r>
    </w:p>
    <w:p w14:paraId="48D2AEE3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8C22F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C272CA8" w14:textId="491EC873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ystem.Data.Entity.Validation.DbEntityValidation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5E926B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C7DF8F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C4089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689ACC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ymentPa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AB5D25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C53261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CE98CC2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rmatio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C9DC1A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90D7AF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32D49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A1322B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B27893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ymentP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6C8E34B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6FEAE7E" w14:textId="1E13B758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aymen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378E5C6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FD8CF6A" w14:textId="00164D2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ayment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)</w:t>
      </w:r>
    </w:p>
    <w:p w14:paraId="3B9A1BA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222CEB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14:paraId="2C6163E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416BF5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F780AD9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ayPal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B44D91D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B49DC70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Content(</w:t>
      </w:r>
      <w:r>
        <w:rPr>
          <w:rFonts w:ascii="Consolas" w:hAnsi="Consolas" w:cs="Consolas"/>
          <w:color w:val="A31515"/>
          <w:sz w:val="19"/>
          <w:szCs w:val="19"/>
        </w:rPr>
        <w:t>"&lt;script&gt;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window.location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= 'https://www.paypal.com/signin?country.x=US&amp;locale.x=en_US';&lt;/script&gt;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B9AA9A7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6B5BC2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hippingCon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artView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odel)</w:t>
      </w:r>
    </w:p>
    <w:p w14:paraId="35004F88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7F7D7C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Confirmatio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heckou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1D5F5C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3E00824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A51E01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D7CC66F" w14:textId="77777777" w:rsidR="00282961" w:rsidRDefault="00282961" w:rsidP="002829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2062BE" w14:textId="77777777" w:rsidR="00282961" w:rsidRDefault="00282961" w:rsidP="00282961">
      <w:pPr>
        <w:spacing w:after="0"/>
        <w:rPr>
          <w:lang w:val="en-IN"/>
        </w:rPr>
      </w:pPr>
    </w:p>
    <w:p w14:paraId="1E8388F3" w14:textId="37299065" w:rsidR="00282961" w:rsidRDefault="00282961" w:rsidP="00282961">
      <w:pPr>
        <w:spacing w:after="0"/>
        <w:rPr>
          <w:lang w:val="en-IN"/>
        </w:rPr>
      </w:pPr>
      <w:bookmarkStart w:id="0" w:name="_GoBack"/>
      <w:bookmarkEnd w:id="0"/>
    </w:p>
    <w:p w14:paraId="50953C6C" w14:textId="083BCAE3" w:rsidR="00282961" w:rsidRDefault="00282961" w:rsidP="00282961">
      <w:pPr>
        <w:spacing w:after="0"/>
        <w:rPr>
          <w:lang w:val="en-IN"/>
        </w:rPr>
      </w:pPr>
    </w:p>
    <w:p w14:paraId="78E31D29" w14:textId="3BE29EAA" w:rsidR="00282961" w:rsidRDefault="00282961" w:rsidP="00282961">
      <w:pPr>
        <w:spacing w:after="0"/>
        <w:rPr>
          <w:lang w:val="en-IN"/>
        </w:rPr>
      </w:pPr>
    </w:p>
    <w:p w14:paraId="7FEDA177" w14:textId="77777777" w:rsidR="00282961" w:rsidRPr="00282961" w:rsidRDefault="00282961" w:rsidP="00282961">
      <w:pPr>
        <w:spacing w:after="0"/>
        <w:rPr>
          <w:lang w:val="en-IN"/>
        </w:rPr>
      </w:pPr>
    </w:p>
    <w:sectPr w:rsidR="00282961" w:rsidRPr="00282961" w:rsidSect="0028296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0NDc2szQ1MbYwMDRV0lEKTi0uzszPAykwrAUA3ah8pywAAAA="/>
  </w:docVars>
  <w:rsids>
    <w:rsidRoot w:val="00282961"/>
    <w:rsid w:val="00282961"/>
    <w:rsid w:val="0053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7BFAF"/>
  <w15:chartTrackingRefBased/>
  <w15:docId w15:val="{10021FCF-8187-4B4C-A113-F2398FD0C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2499</Words>
  <Characters>14245</Characters>
  <Application>Microsoft Office Word</Application>
  <DocSecurity>0</DocSecurity>
  <Lines>118</Lines>
  <Paragraphs>33</Paragraphs>
  <ScaleCrop>false</ScaleCrop>
  <Company/>
  <LinksUpToDate>false</LinksUpToDate>
  <CharactersWithSpaces>1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waran S</dc:creator>
  <cp:keywords/>
  <dc:description/>
  <cp:lastModifiedBy>Sarveshwaran S</cp:lastModifiedBy>
  <cp:revision>1</cp:revision>
  <dcterms:created xsi:type="dcterms:W3CDTF">2018-07-03T18:49:00Z</dcterms:created>
  <dcterms:modified xsi:type="dcterms:W3CDTF">2018-07-03T18:58:00Z</dcterms:modified>
</cp:coreProperties>
</file>